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william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6 Elmwood Avenue, Evanston, IL, USA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nnifer.keating@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004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